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partial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first-order partial derivatives of eac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y</m:t>
            </m:r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harmonic if it satisfies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how that each function is harmonic by calculating its second-order partial derivatives and checking that their sum is 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calculate the mixed partial derivatives and show that they satisfy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  <m:r>
                <m:t> </m:t>
              </m:r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  <m:r>
                <m:t> </m:t>
              </m:r>
              <m:r>
                <m:rPr>
                  <m:sty m:val="p"/>
                </m:rPr>
                <m:t>∂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partial differentiation</dc:title>
  <dc:creator>Donald Campbell</dc:creator>
  <cp:keywords/>
  <dcterms:created xsi:type="dcterms:W3CDTF">2025-05-01T15:28:27Z</dcterms:created>
  <dcterms:modified xsi:type="dcterms:W3CDTF">2025-05-01T15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